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Toronto</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Province, Postal Code</w:t>
      </w:r>
      <w:r>
        <w:br/>
      </w:r>
      <w:r>
        <w:t xml:space="preserve">Email Address | Phone Number</w:t>
      </w:r>
      <w:r>
        <w:br/>
      </w:r>
      <w:r>
        <w:t xml:space="preserve">LinkedIn Profile (optional)</w:t>
      </w:r>
    </w:p>
    <w:p>
      <w:pPr>
        <w:pStyle w:val="BodyText"/>
      </w:pPr>
      <w:r>
        <w:rPr>
          <w:bCs/>
          <w:b/>
        </w:rPr>
        <w:t xml:space="preserve">Employer's Name</w:t>
      </w:r>
      <w:r>
        <w:br/>
      </w:r>
      <w:r>
        <w:t xml:space="preserve">Company Name</w:t>
      </w:r>
      <w:r>
        <w:br/>
      </w:r>
      <w:r>
        <w:t xml:space="preserve">Company Address</w:t>
      </w:r>
      <w:r>
        <w:br/>
      </w:r>
      <w:r>
        <w:t xml:space="preserve">City, Province, Postal Code</w:t>
      </w:r>
    </w:p>
    <w:p>
      <w:pPr>
        <w:pStyle w:val="BodyText"/>
      </w:pPr>
      <w:r>
        <w:t xml:space="preserve">Date: [Insert Date]</w:t>
      </w:r>
    </w:p>
    <w:bookmarkStart w:id="20" w:name="X868296edfcb673f7624eead3f38497cc1ea2684"/>
    <w:p>
      <w:pPr>
        <w:pStyle w:val="Heading2"/>
      </w:pPr>
      <w:r>
        <w:t xml:space="preserve">Subject: Application for Marketing Manager Position in Canada Toronto</w:t>
      </w:r>
    </w:p>
    <w:p>
      <w:pPr>
        <w:pStyle w:val="FirstParagraph"/>
      </w:pPr>
      <w:r>
        <w:t xml:space="preserve">Dear [Hiring Manager's Name or "Team"],</w:t>
      </w:r>
    </w:p>
    <w:p>
      <w:pPr>
        <w:pStyle w:val="BodyText"/>
      </w:pPr>
      <w:r>
        <w:t xml:space="preserve">I am excited to apply for the Marketing Manager position at [Company Name], a role that aligns perfectly with my passion for driving brand growth, leveraging data-driven strategies, and fostering innovation in dynamic markets. As a seasoned marketing professional with over [X years] of experience in developing and executing impactful campaigns, I am eager to contribute my expertise to your team in Canada Toronto. This opportunity represents an ideal platform to combine my skills with the vibrant energy of one of Canada’s most diverse and forward-thinking cities.</w:t>
      </w:r>
    </w:p>
    <w:p>
      <w:pPr>
        <w:pStyle w:val="BodyText"/>
      </w:pPr>
      <w:r>
        <w:t xml:space="preserve">Having worked in both domestic and international markets, I understand the unique challenges and opportunities that come with leading marketing initiatives in a multicultural hub like Toronto. The city’s blend of global perspectives and local traditions has shaped my approach to creating campaigns that resonate with varied audiences while staying true to brand values. My ability to navigate complex market landscapes, coupled with a deep understanding of Canadian consumer behavior, positions me to deliver measurable results for your organization.</w:t>
      </w:r>
    </w:p>
    <w:p>
      <w:pPr>
        <w:pStyle w:val="BodyText"/>
      </w:pPr>
      <w:r>
        <w:t xml:space="preserve">In my current role as [Current Job Title] at [Current Company], I have successfully managed end-to-end marketing campaigns that increased brand visibility by 40% and generated a 25% boost in customer engagement. For instance, I spearheaded a digital transformation initiative that integrated AI-driven analytics into our social media strategy, resulting in a 30% increase in lead conversion rates. These accomplishments reflect my commitment to staying ahead of industry trends and leveraging technology to create value for stakeholders.</w:t>
      </w:r>
    </w:p>
    <w:p>
      <w:pPr>
        <w:pStyle w:val="BodyText"/>
      </w:pPr>
      <w:r>
        <w:t xml:space="preserve">What excites me most about the Marketing Manager role at [Company Name] is the opportunity to collaborate with a team that shares a vision for innovation and excellence. I am particularly impressed by your company’s focus on [mention specific initiative, product, or value from the company’s website], which aligns with my own belief in marketing as a force for meaningful connection. In Canada Toronto, where cultural inclusivity and sustainability are increasingly central to consumer expectations, I am confident that my experience in crafting campaigns that reflect these values will add significant value to your team.</w:t>
      </w:r>
    </w:p>
    <w:p>
      <w:pPr>
        <w:pStyle w:val="BodyText"/>
      </w:pPr>
      <w:r>
        <w:t xml:space="preserve">My expertise spans multiple facets of marketing, including market research, branding strategy, content creation, and performance analytics. I have a proven track record of developing campaigns that not only meet but exceed KPIs while maintaining a strong ROI. For example, during my tenure at [Previous Company], I led a rebranding project that repositioned the company as a leader in eco-conscious solutions, resulting in a 50% increase in market share within 12 months. This experience has honed my ability to balance creative vision with strategic execution—a skill set I believe is critical for success in Toronto’s competitive business environment.</w:t>
      </w:r>
    </w:p>
    <w:p>
      <w:pPr>
        <w:pStyle w:val="BodyText"/>
      </w:pPr>
      <w:r>
        <w:t xml:space="preserve">Understanding the Canadian market requires more than just awareness of its diversity; it demands a nuanced approach to storytelling and community engagement. In Toronto, where over 140 languages are spoken and cultural identities are deeply valued, I have consistently prioritized localization in my campaigns. Whether through multilingual content, culturally relevant messaging, or partnerships with local influencers, I ensure that every campaign feels authentic and inclusive. This approach has not only strengthened brand loyalty but also fostered long-term relationships with customers across the city.</w:t>
      </w:r>
    </w:p>
    <w:p>
      <w:pPr>
        <w:pStyle w:val="BodyText"/>
      </w:pPr>
      <w:r>
        <w:t xml:space="preserve">What sets me apart as a Marketing Manager is my ability to lead cross-functional teams and collaborate seamlessly with departments such as sales, product development, and customer service. I believe that marketing is not an isolated function but a cornerstone of business strategy. In Toronto’s fast-paced environment, where agility and adaptability are key, I have consistently demonstrated the ability to pivot quickly in response to market changes while maintaining a clear focus on long-term goals.</w:t>
      </w:r>
    </w:p>
    <w:p>
      <w:pPr>
        <w:pStyle w:val="BodyText"/>
      </w:pPr>
      <w:r>
        <w:t xml:space="preserve">I am also deeply committed to professional growth and staying informed about the latest trends in marketing. As a member of [Industry Association or Certification, e.g., CMO Council], I regularly attend workshops and webinars to refine my skills in areas such as data analytics, AI-driven marketing, and sustainable branding. This continuous learning ensures that I bring fresh ideas and cutting-edge strategies to every project I undertake.</w:t>
      </w:r>
    </w:p>
    <w:p>
      <w:pPr>
        <w:pStyle w:val="BodyText"/>
      </w:pPr>
      <w:r>
        <w:t xml:space="preserve">In Canada Toronto, where the digital landscape is evolving rapidly and consumer expectations are higher than ever, I am confident that my strategic mindset, creative vision, and hands-on experience will enable me to make an immediate impact. I would welcome the opportunity to discuss how my background and goals align with [Company Name]’s mission to [mention company goal or value].</w:t>
      </w:r>
    </w:p>
    <w:p>
      <w:pPr>
        <w:pStyle w:val="BodyText"/>
      </w:pPr>
      <w:r>
        <w:t xml:space="preserve">Thank you for considering my application. I look forward to the possibility of contributing my skills and passion for marketing to your team in Canada Toronto. Please feel free to contact me at [Your Phone Number] or [Your Email Address] at your earliest convenience. I am available for an interview at your discretion and can be reached during [your availability, e.g., business hours].</w:t>
      </w:r>
    </w:p>
    <w:p>
      <w:pPr>
        <w:pStyle w:val="BodyText"/>
      </w:pPr>
      <w:r>
        <w:t xml:space="preserve">Sincerely,</w:t>
      </w:r>
    </w:p>
    <w:p>
      <w:pPr>
        <w:pStyle w:val="BodyText"/>
      </w:pP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Cover Letter - Canada Toronto</dc:title>
  <dc:creator/>
  <dc:language>en</dc:language>
  <cp:keywords/>
  <dcterms:created xsi:type="dcterms:W3CDTF">2026-07-21T14:04:41Z</dcterms:created>
  <dcterms:modified xsi:type="dcterms:W3CDTF">2026-07-21T14:04:41Z</dcterms:modified>
</cp:coreProperties>
</file>

<file path=docProps/custom.xml><?xml version="1.0" encoding="utf-8"?>
<Properties xmlns="http://schemas.openxmlformats.org/officeDocument/2006/custom-properties" xmlns:vt="http://schemas.openxmlformats.org/officeDocument/2006/docPropsVTypes"/>
</file>